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D2B69" w14:textId="070FFD75" w:rsidR="00704712" w:rsidRPr="005D7FFD" w:rsidRDefault="005D7FFD" w:rsidP="005D7FFD">
      <w:pPr>
        <w:spacing w:line="360" w:lineRule="auto"/>
        <w:jc w:val="center"/>
        <w:rPr>
          <w:b/>
          <w:bCs/>
          <w:i/>
          <w:iCs/>
          <w:sz w:val="28"/>
          <w:szCs w:val="28"/>
        </w:rPr>
      </w:pPr>
      <w:r w:rsidRPr="005D7FFD">
        <w:rPr>
          <w:b/>
          <w:bCs/>
          <w:sz w:val="28"/>
          <w:szCs w:val="28"/>
        </w:rPr>
        <w:t>RAP SUPERSTAR YOUNGBOY NEVER BROKE AGAIN RE</w:t>
      </w:r>
      <w:r w:rsidR="002851C4">
        <w:rPr>
          <w:b/>
          <w:bCs/>
          <w:sz w:val="28"/>
          <w:szCs w:val="28"/>
        </w:rPr>
        <w:t>TURNS WITH A GIFT FOR FANS WITH</w:t>
      </w:r>
      <w:r w:rsidRPr="005D7FFD">
        <w:rPr>
          <w:b/>
          <w:bCs/>
          <w:sz w:val="28"/>
          <w:szCs w:val="28"/>
        </w:rPr>
        <w:t xml:space="preserve"> HIS </w:t>
      </w:r>
      <w:r w:rsidR="00591028">
        <w:rPr>
          <w:b/>
          <w:bCs/>
          <w:sz w:val="28"/>
          <w:szCs w:val="28"/>
        </w:rPr>
        <w:t>COMPILATION</w:t>
      </w:r>
      <w:r w:rsidRPr="005D7FFD">
        <w:rPr>
          <w:b/>
          <w:bCs/>
          <w:sz w:val="28"/>
          <w:szCs w:val="28"/>
        </w:rPr>
        <w:t xml:space="preserve"> </w:t>
      </w:r>
      <w:r w:rsidRPr="005D7FFD">
        <w:rPr>
          <w:b/>
          <w:bCs/>
          <w:i/>
          <w:iCs/>
          <w:sz w:val="28"/>
          <w:szCs w:val="28"/>
        </w:rPr>
        <w:t>LOST FILES</w:t>
      </w:r>
    </w:p>
    <w:p w14:paraId="63303C51" w14:textId="22794A9C" w:rsidR="005D7FFD" w:rsidRPr="005D7FFD" w:rsidRDefault="005D7FFD" w:rsidP="005D7FFD">
      <w:pPr>
        <w:spacing w:line="360" w:lineRule="auto"/>
        <w:jc w:val="center"/>
        <w:rPr>
          <w:b/>
          <w:bCs/>
          <w:sz w:val="24"/>
          <w:szCs w:val="24"/>
        </w:rPr>
      </w:pPr>
      <w:r w:rsidRPr="005D7FFD">
        <w:rPr>
          <w:b/>
          <w:bCs/>
          <w:sz w:val="24"/>
          <w:szCs w:val="24"/>
        </w:rPr>
        <w:t xml:space="preserve">THE </w:t>
      </w:r>
      <w:r w:rsidR="00BE6C12">
        <w:rPr>
          <w:b/>
          <w:bCs/>
          <w:sz w:val="24"/>
          <w:szCs w:val="24"/>
        </w:rPr>
        <w:t>COMPILATION</w:t>
      </w:r>
      <w:r w:rsidRPr="005D7FFD">
        <w:rPr>
          <w:b/>
          <w:bCs/>
          <w:sz w:val="24"/>
          <w:szCs w:val="24"/>
        </w:rPr>
        <w:t xml:space="preserve"> MARKS</w:t>
      </w:r>
      <w:r>
        <w:rPr>
          <w:b/>
          <w:bCs/>
          <w:sz w:val="24"/>
          <w:szCs w:val="24"/>
        </w:rPr>
        <w:t xml:space="preserve"> HIS</w:t>
      </w:r>
      <w:r w:rsidRPr="005D7FFD">
        <w:rPr>
          <w:b/>
          <w:bCs/>
          <w:sz w:val="24"/>
          <w:szCs w:val="24"/>
        </w:rPr>
        <w:t xml:space="preserve"> </w:t>
      </w:r>
      <w:r w:rsidR="000339E0">
        <w:rPr>
          <w:b/>
          <w:bCs/>
          <w:sz w:val="24"/>
          <w:szCs w:val="24"/>
        </w:rPr>
        <w:t>EIG</w:t>
      </w:r>
      <w:r w:rsidR="00D0031A">
        <w:rPr>
          <w:b/>
          <w:bCs/>
          <w:sz w:val="24"/>
          <w:szCs w:val="24"/>
        </w:rPr>
        <w:t>H</w:t>
      </w:r>
      <w:r w:rsidR="000339E0">
        <w:rPr>
          <w:b/>
          <w:bCs/>
          <w:sz w:val="24"/>
          <w:szCs w:val="24"/>
        </w:rPr>
        <w:t>TH OFFICIAL RE</w:t>
      </w:r>
      <w:r w:rsidR="007D3222">
        <w:rPr>
          <w:b/>
          <w:bCs/>
          <w:sz w:val="24"/>
          <w:szCs w:val="24"/>
        </w:rPr>
        <w:t>LEASE OF THE YEAR</w:t>
      </w:r>
    </w:p>
    <w:p w14:paraId="45EE5984" w14:textId="77162DBC" w:rsidR="005D7FFD" w:rsidRDefault="005D7FFD" w:rsidP="005D7FFD">
      <w:pPr>
        <w:spacing w:line="360" w:lineRule="auto"/>
        <w:jc w:val="center"/>
        <w:rPr>
          <w:b/>
          <w:bCs/>
          <w:sz w:val="24"/>
          <w:szCs w:val="24"/>
        </w:rPr>
      </w:pPr>
      <w:r w:rsidRPr="005D7FFD">
        <w:rPr>
          <w:b/>
          <w:bCs/>
          <w:sz w:val="24"/>
          <w:szCs w:val="24"/>
        </w:rPr>
        <w:t xml:space="preserve">21-TRACK </w:t>
      </w:r>
      <w:r w:rsidR="007D3222">
        <w:rPr>
          <w:b/>
          <w:bCs/>
          <w:sz w:val="24"/>
          <w:szCs w:val="24"/>
        </w:rPr>
        <w:t>COMPILATION</w:t>
      </w:r>
      <w:r w:rsidRPr="005D7FFD">
        <w:rPr>
          <w:b/>
          <w:bCs/>
          <w:sz w:val="24"/>
          <w:szCs w:val="24"/>
        </w:rPr>
        <w:t xml:space="preserve"> FEATURES SINGLES FROM EVERY ERA OF HIS CAREER</w:t>
      </w:r>
    </w:p>
    <w:p w14:paraId="055C9290" w14:textId="5FBFC24B" w:rsidR="007D3222" w:rsidRPr="005D7FFD" w:rsidRDefault="007D3222" w:rsidP="005D7FFD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ACH TRACK HAS BEEN </w:t>
      </w:r>
      <w:r w:rsidR="005D5A25">
        <w:rPr>
          <w:b/>
          <w:bCs/>
          <w:sz w:val="24"/>
          <w:szCs w:val="24"/>
        </w:rPr>
        <w:t>PREVIOUSLY LEAKED OR TEASED</w:t>
      </w:r>
      <w:r w:rsidR="000435CB">
        <w:rPr>
          <w:b/>
          <w:bCs/>
          <w:sz w:val="24"/>
          <w:szCs w:val="24"/>
        </w:rPr>
        <w:t xml:space="preserve"> OVER THE LAST 7 YEARS</w:t>
      </w:r>
    </w:p>
    <w:p w14:paraId="25BC81AF" w14:textId="084B005E" w:rsidR="00704712" w:rsidRPr="005D7FFD" w:rsidRDefault="00CD45DE" w:rsidP="005D7FFD">
      <w:pPr>
        <w:spacing w:line="360" w:lineRule="auto"/>
        <w:jc w:val="center"/>
        <w:rPr>
          <w:b/>
          <w:bCs/>
          <w:i/>
          <w:iCs/>
          <w:sz w:val="24"/>
          <w:szCs w:val="24"/>
        </w:rPr>
      </w:pPr>
      <w:hyperlink r:id="rId8" w:history="1">
        <w:r w:rsidR="005D7FFD" w:rsidRPr="00CD45DE">
          <w:rPr>
            <w:rStyle w:val="Hyperlink"/>
            <w:b/>
            <w:bCs/>
            <w:sz w:val="24"/>
            <w:szCs w:val="24"/>
          </w:rPr>
          <w:t>DOWNLOAD/STREAM</w:t>
        </w:r>
      </w:hyperlink>
      <w:r w:rsidR="005D7FFD" w:rsidRPr="005D7FFD">
        <w:rPr>
          <w:b/>
          <w:bCs/>
          <w:sz w:val="24"/>
          <w:szCs w:val="24"/>
        </w:rPr>
        <w:t xml:space="preserve"> </w:t>
      </w:r>
      <w:r w:rsidR="005D7FFD" w:rsidRPr="005D7FFD">
        <w:rPr>
          <w:b/>
          <w:bCs/>
          <w:i/>
          <w:iCs/>
          <w:sz w:val="24"/>
          <w:szCs w:val="24"/>
        </w:rPr>
        <w:t>LOST FILES</w:t>
      </w:r>
    </w:p>
    <w:p w14:paraId="724F380A" w14:textId="60E75533" w:rsidR="00704712" w:rsidRDefault="00704712" w:rsidP="00704712">
      <w:pPr>
        <w:jc w:val="center"/>
      </w:pPr>
      <w:r>
        <w:rPr>
          <w:noProof/>
        </w:rPr>
        <w:drawing>
          <wp:inline distT="0" distB="0" distL="0" distR="0" wp14:anchorId="4A1B9FFB" wp14:editId="0E51C353">
            <wp:extent cx="2724150" cy="2724150"/>
            <wp:effectExtent l="0" t="0" r="0" b="0"/>
            <wp:docPr id="2" name="Picture 2" descr="A person wearing a garme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wearing a garment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46CE" w14:textId="57717DF1" w:rsidR="00704712" w:rsidRDefault="00D014DD" w:rsidP="00704712">
      <w:pPr>
        <w:jc w:val="center"/>
      </w:pPr>
      <w:hyperlink r:id="rId10" w:history="1">
        <w:r w:rsidR="00704712" w:rsidRPr="00704712">
          <w:rPr>
            <w:rStyle w:val="Hyperlink"/>
          </w:rPr>
          <w:t>DOWNLOAD HI-RES ARTWORK</w:t>
        </w:r>
      </w:hyperlink>
    </w:p>
    <w:p w14:paraId="16D98C54" w14:textId="77777777" w:rsidR="00704712" w:rsidRDefault="00704712" w:rsidP="00556C87"/>
    <w:p w14:paraId="41C42D74" w14:textId="5F27C782" w:rsidR="00556C87" w:rsidRDefault="00556C87" w:rsidP="00556C87">
      <w:pPr>
        <w:rPr>
          <w:rStyle w:val="eop"/>
          <w:shd w:val="clear" w:color="auto" w:fill="FFFFFF"/>
        </w:rPr>
      </w:pPr>
      <w:r>
        <w:t xml:space="preserve">Multi-platinum certified rap superstar </w:t>
      </w:r>
      <w:r>
        <w:rPr>
          <w:b/>
          <w:bCs/>
        </w:rPr>
        <w:t xml:space="preserve">YoungBoy Never Broke Again </w:t>
      </w:r>
      <w:r>
        <w:t xml:space="preserve">has released </w:t>
      </w:r>
      <w:r w:rsidR="000435CB">
        <w:t>a compilation</w:t>
      </w:r>
      <w:r w:rsidR="00490E03">
        <w:t xml:space="preserve"> of</w:t>
      </w:r>
      <w:r w:rsidR="000C7697">
        <w:t xml:space="preserve"> singles</w:t>
      </w:r>
      <w:r w:rsidR="00BA62E8">
        <w:t xml:space="preserve"> entitled </w:t>
      </w:r>
      <w:hyperlink r:id="rId11" w:history="1">
        <w:r w:rsidRPr="00CD45DE">
          <w:rPr>
            <w:rStyle w:val="Hyperlink"/>
            <w:b/>
            <w:bCs/>
            <w:i/>
            <w:iCs/>
          </w:rPr>
          <w:t>Lost Files</w:t>
        </w:r>
      </w:hyperlink>
      <w:r>
        <w:t xml:space="preserve">. </w:t>
      </w:r>
      <w:r>
        <w:rPr>
          <w:rStyle w:val="normaltextrun"/>
          <w:color w:val="000000"/>
          <w:bdr w:val="none" w:sz="0" w:space="0" w:color="auto" w:frame="1"/>
        </w:rPr>
        <w:t>After dropping seven full</w:t>
      </w:r>
      <w:r w:rsidR="00D0031A">
        <w:rPr>
          <w:rStyle w:val="normaltextrun"/>
          <w:color w:val="000000"/>
          <w:bdr w:val="none" w:sz="0" w:space="0" w:color="auto" w:frame="1"/>
        </w:rPr>
        <w:t>-</w:t>
      </w:r>
      <w:r>
        <w:rPr>
          <w:rStyle w:val="normaltextrun"/>
          <w:color w:val="000000"/>
          <w:bdr w:val="none" w:sz="0" w:space="0" w:color="auto" w:frame="1"/>
        </w:rPr>
        <w:t>length projects throughout 2022, YoungBoy is wrapping up the year by releasing a handful of vaulted singles from 2016</w:t>
      </w:r>
      <w:r w:rsidR="00122F3D">
        <w:rPr>
          <w:rStyle w:val="normaltextrun"/>
          <w:color w:val="000000"/>
          <w:bdr w:val="none" w:sz="0" w:space="0" w:color="auto" w:frame="1"/>
        </w:rPr>
        <w:t xml:space="preserve"> through today. </w:t>
      </w:r>
      <w:r w:rsidR="00122F3D">
        <w:rPr>
          <w:rStyle w:val="normaltextrun"/>
        </w:rPr>
        <w:t xml:space="preserve">The </w:t>
      </w:r>
      <w:r w:rsidR="00704712">
        <w:rPr>
          <w:rStyle w:val="normaltextrun"/>
        </w:rPr>
        <w:t xml:space="preserve">21 </w:t>
      </w:r>
      <w:r w:rsidR="00122F3D">
        <w:rPr>
          <w:rStyle w:val="normaltextrun"/>
        </w:rPr>
        <w:t>tracks take fans on a journey through every era of YoungBoy since his debut</w:t>
      </w:r>
      <w:r w:rsidR="00122F3D">
        <w:rPr>
          <w:rStyle w:val="eop"/>
          <w:shd w:val="clear" w:color="auto" w:fill="FFFFFF"/>
        </w:rPr>
        <w:t>.</w:t>
      </w:r>
      <w:r w:rsidR="000C7697">
        <w:rPr>
          <w:rStyle w:val="eop"/>
          <w:shd w:val="clear" w:color="auto" w:fill="FFFFFF"/>
        </w:rPr>
        <w:t xml:space="preserve"> The</w:t>
      </w:r>
      <w:r w:rsidR="00EE2B46">
        <w:rPr>
          <w:rStyle w:val="eop"/>
          <w:shd w:val="clear" w:color="auto" w:fill="FFFFFF"/>
        </w:rPr>
        <w:t xml:space="preserve"> tracks are highly anticipated leaks that </w:t>
      </w:r>
      <w:r w:rsidR="00BA62E8">
        <w:rPr>
          <w:rStyle w:val="eop"/>
          <w:shd w:val="clear" w:color="auto" w:fill="FFFFFF"/>
        </w:rPr>
        <w:t xml:space="preserve">fans have been urging </w:t>
      </w:r>
      <w:r w:rsidR="009821D5">
        <w:rPr>
          <w:rStyle w:val="eop"/>
          <w:shd w:val="clear" w:color="auto" w:fill="FFFFFF"/>
        </w:rPr>
        <w:t>YoungBoy to release over the last seven years</w:t>
      </w:r>
      <w:r w:rsidR="00F505F8">
        <w:rPr>
          <w:rStyle w:val="eop"/>
          <w:shd w:val="clear" w:color="auto" w:fill="FFFFFF"/>
        </w:rPr>
        <w:t>.</w:t>
      </w:r>
      <w:r w:rsidR="00704712">
        <w:rPr>
          <w:rStyle w:val="eop"/>
          <w:i/>
          <w:iCs/>
          <w:shd w:val="clear" w:color="auto" w:fill="FFFFFF"/>
        </w:rPr>
        <w:t xml:space="preserve"> </w:t>
      </w:r>
    </w:p>
    <w:p w14:paraId="31DD8277" w14:textId="77777777" w:rsidR="00704712" w:rsidRPr="00704712" w:rsidRDefault="00704712" w:rsidP="00556C87">
      <w:pPr>
        <w:rPr>
          <w:u w:val="single"/>
        </w:rPr>
      </w:pPr>
    </w:p>
    <w:p w14:paraId="5FB8693E" w14:textId="2E12E1F0" w:rsidR="00556C87" w:rsidRDefault="00704712" w:rsidP="00556C87">
      <w:pPr>
        <w:jc w:val="center"/>
      </w:pPr>
      <w:r>
        <w:rPr>
          <w:b/>
          <w:bCs/>
          <w:i/>
          <w:iCs/>
          <w:u w:val="single"/>
        </w:rPr>
        <w:t xml:space="preserve">The Lost Files </w:t>
      </w:r>
      <w:r>
        <w:rPr>
          <w:b/>
          <w:bCs/>
          <w:u w:val="single"/>
        </w:rPr>
        <w:t>Tracklist</w:t>
      </w:r>
    </w:p>
    <w:p w14:paraId="257274B4" w14:textId="2F230A80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HTAFL</w:t>
      </w:r>
    </w:p>
    <w:p w14:paraId="6E568AA4" w14:textId="090C9D43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I Thought</w:t>
      </w:r>
    </w:p>
    <w:p w14:paraId="43F9D248" w14:textId="25721324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Broken Hearted</w:t>
      </w:r>
    </w:p>
    <w:p w14:paraId="24550061" w14:textId="4DDF2309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On A Boat</w:t>
      </w:r>
    </w:p>
    <w:p w14:paraId="044FFB92" w14:textId="1D4550A5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Hey Now</w:t>
      </w:r>
    </w:p>
    <w:p w14:paraId="07339087" w14:textId="306BB802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Doctor</w:t>
      </w:r>
    </w:p>
    <w:p w14:paraId="2F7F016A" w14:textId="20E651EF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Perc 10</w:t>
      </w:r>
    </w:p>
    <w:p w14:paraId="3EE2138B" w14:textId="13720BA9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Nurse</w:t>
      </w:r>
    </w:p>
    <w:p w14:paraId="6B9B4FF3" w14:textId="0BB78F27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Ms. Alinda</w:t>
      </w:r>
    </w:p>
    <w:p w14:paraId="1BFB767B" w14:textId="0ABCCD37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I Love It</w:t>
      </w:r>
    </w:p>
    <w:p w14:paraId="08197387" w14:textId="06312157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Michael Corleone</w:t>
      </w:r>
    </w:p>
    <w:p w14:paraId="25D8BFB4" w14:textId="57CFEE45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4KT Freestyle</w:t>
      </w:r>
    </w:p>
    <w:p w14:paraId="5EF4A46E" w14:textId="52E67857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lastRenderedPageBreak/>
        <w:t>Temporary Time</w:t>
      </w:r>
    </w:p>
    <w:p w14:paraId="6EA377D9" w14:textId="2C0206E6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Steady</w:t>
      </w:r>
    </w:p>
    <w:p w14:paraId="64CF7401" w14:textId="52A918CE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Time Out</w:t>
      </w:r>
    </w:p>
    <w:p w14:paraId="3C297146" w14:textId="5961BE40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Rich N*gga</w:t>
      </w:r>
    </w:p>
    <w:p w14:paraId="15CC76A4" w14:textId="24B8BA62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Locked &amp; Loaded</w:t>
      </w:r>
    </w:p>
    <w:p w14:paraId="5DD2FAEC" w14:textId="39A0B051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Dangerous</w:t>
      </w:r>
    </w:p>
    <w:p w14:paraId="6498E5D8" w14:textId="172D7C47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Time Flow</w:t>
      </w:r>
    </w:p>
    <w:p w14:paraId="470564B1" w14:textId="42466F4D" w:rsid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Murda Bizness</w:t>
      </w:r>
    </w:p>
    <w:p w14:paraId="2328A4D5" w14:textId="25FF3EEE" w:rsidR="00704712" w:rsidRPr="00704712" w:rsidRDefault="00704712" w:rsidP="00704712">
      <w:pPr>
        <w:pStyle w:val="ListParagraph"/>
        <w:numPr>
          <w:ilvl w:val="0"/>
          <w:numId w:val="1"/>
        </w:numPr>
        <w:jc w:val="center"/>
      </w:pPr>
      <w:r>
        <w:t>Lose Me</w:t>
      </w:r>
    </w:p>
    <w:p w14:paraId="384A0132" w14:textId="77777777" w:rsidR="00704712" w:rsidRDefault="00704712" w:rsidP="00556C87">
      <w:pPr>
        <w:jc w:val="center"/>
        <w:rPr>
          <w:b/>
          <w:bCs/>
          <w:u w:val="single"/>
        </w:rPr>
      </w:pPr>
    </w:p>
    <w:p w14:paraId="70184743" w14:textId="3A67F8E5" w:rsidR="00556C87" w:rsidRPr="00556C87" w:rsidRDefault="00556C87" w:rsidP="00556C87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BOUT YOUNGBOY NEVER BROKE AGAIN</w:t>
      </w:r>
    </w:p>
    <w:p w14:paraId="4260B651" w14:textId="77777777" w:rsidR="00556C87" w:rsidRDefault="00556C87" w:rsidP="00556C87"/>
    <w:p w14:paraId="5D0CC684" w14:textId="0C4040DC" w:rsidR="00556C87" w:rsidRPr="00556C87" w:rsidRDefault="00556C87" w:rsidP="00556C87">
      <w:pPr>
        <w:rPr>
          <w:b/>
          <w:bCs/>
        </w:rPr>
      </w:pPr>
      <w:r>
        <w:t>Recently YoungBoy released his 6</w:t>
      </w:r>
      <w:r w:rsidRPr="00607C12">
        <w:rPr>
          <w:vertAlign w:val="superscript"/>
        </w:rPr>
        <w:t>th</w:t>
      </w:r>
      <w:r>
        <w:t xml:space="preserve"> project of 2022 </w:t>
      </w:r>
      <w:hyperlink r:id="rId12" w:history="1">
        <w:r w:rsidRPr="0065632E">
          <w:rPr>
            <w:rStyle w:val="Hyperlink"/>
            <w:b/>
            <w:bCs/>
            <w:i/>
            <w:iCs/>
          </w:rPr>
          <w:t xml:space="preserve">Ma’ I Got </w:t>
        </w:r>
        <w:proofErr w:type="gramStart"/>
        <w:r w:rsidRPr="0065632E">
          <w:rPr>
            <w:rStyle w:val="Hyperlink"/>
            <w:b/>
            <w:bCs/>
            <w:i/>
            <w:iCs/>
          </w:rPr>
          <w:t>A</w:t>
        </w:r>
        <w:proofErr w:type="gramEnd"/>
        <w:r w:rsidRPr="0065632E">
          <w:rPr>
            <w:rStyle w:val="Hyperlink"/>
            <w:b/>
            <w:bCs/>
            <w:i/>
            <w:iCs/>
          </w:rPr>
          <w:t xml:space="preserve"> Family</w:t>
        </w:r>
      </w:hyperlink>
      <w:r>
        <w:rPr>
          <w:b/>
          <w:bCs/>
          <w:i/>
          <w:iCs/>
        </w:rPr>
        <w:t xml:space="preserve"> (A Gangsta Grillz Special Edition Hosted By DJ Drama)</w:t>
      </w:r>
      <w:r>
        <w:t xml:space="preserve">. This mixtape comes on the heels of his </w:t>
      </w:r>
      <w:r w:rsidRPr="00206544">
        <w:t>recently</w:t>
      </w:r>
      <w:r>
        <w:t xml:space="preserve"> released </w:t>
      </w:r>
      <w:r>
        <w:rPr>
          <w:i/>
          <w:iCs/>
        </w:rPr>
        <w:t>3800 Degrees</w:t>
      </w:r>
      <w:r>
        <w:t xml:space="preserve"> </w:t>
      </w:r>
      <w:r w:rsidRPr="00206544">
        <w:t xml:space="preserve">&amp; </w:t>
      </w:r>
      <w:r w:rsidRPr="00206544">
        <w:rPr>
          <w:i/>
          <w:iCs/>
        </w:rPr>
        <w:t>Realer 2</w:t>
      </w:r>
      <w:r>
        <w:rPr>
          <w:i/>
          <w:iCs/>
        </w:rPr>
        <w:t xml:space="preserve"> </w:t>
      </w:r>
      <w:r>
        <w:t>mixtape</w:t>
      </w:r>
      <w:r w:rsidRPr="00206544">
        <w:t>s.</w:t>
      </w:r>
      <w:r>
        <w:t xml:space="preserve"> This past summer, YoungBoy also released his last official Atlantic Records album, </w:t>
      </w:r>
      <w:hyperlink r:id="rId13" w:history="1">
        <w:r w:rsidRPr="00556C87">
          <w:rPr>
            <w:rStyle w:val="Hyperlink"/>
            <w:b/>
            <w:bCs/>
            <w:i/>
            <w:iCs/>
          </w:rPr>
          <w:t>The Last Slimeto</w:t>
        </w:r>
      </w:hyperlink>
      <w:r>
        <w:t xml:space="preserve">, which debuted at </w:t>
      </w:r>
      <w:r>
        <w:rPr>
          <w:b/>
          <w:bCs/>
        </w:rPr>
        <w:t xml:space="preserve">#2 on the Billboard Top 200 </w:t>
      </w:r>
      <w:r>
        <w:t xml:space="preserve">and is available now for streaming. YoungBoy also recently welcomed the birth of his ninth child with his partner Jazlyn Mychelle, </w:t>
      </w:r>
      <w:r w:rsidRPr="00206544">
        <w:t xml:space="preserve">who </w:t>
      </w:r>
      <w:r>
        <w:t>is</w:t>
      </w:r>
      <w:r w:rsidRPr="00206544">
        <w:t xml:space="preserve"> featured on his newest mixtape cover.</w:t>
      </w:r>
      <w:r>
        <w:t xml:space="preserve"> </w:t>
      </w:r>
    </w:p>
    <w:p w14:paraId="0460D9E1" w14:textId="77777777" w:rsidR="00556C87" w:rsidRDefault="00556C87" w:rsidP="00556C87"/>
    <w:p w14:paraId="361E3EBF" w14:textId="77777777" w:rsidR="00556C87" w:rsidRDefault="00556C87" w:rsidP="00556C87">
      <w:r>
        <w:t>Earlier this year, the RIAA announced 100+ separate certified titles for the young superstar. This historic feat puts YoungBoy in a class all on his own as the youngest artist to ever achieve such a triumph</w:t>
      </w:r>
      <w:r>
        <w:rPr>
          <w:color w:val="333333"/>
          <w:shd w:val="clear" w:color="auto" w:fill="FFFFFF"/>
        </w:rPr>
        <w:t xml:space="preserve">. </w:t>
      </w:r>
      <w:r>
        <w:rPr>
          <w:b/>
          <w:bCs/>
          <w:i/>
          <w:iCs/>
        </w:rPr>
        <w:t>The Last Slimeto</w:t>
      </w:r>
      <w:r>
        <w:t xml:space="preserve"> joins </w:t>
      </w:r>
      <w:r>
        <w:rPr>
          <w:b/>
          <w:bCs/>
        </w:rPr>
        <w:t>YoungBoy’s</w:t>
      </w:r>
      <w:r>
        <w:t xml:space="preserve"> ever-burgeoning catalog of music after his latest mixtape, </w:t>
      </w:r>
      <w:r>
        <w:rPr>
          <w:i/>
          <w:iCs/>
        </w:rPr>
        <w:t>COLORS</w:t>
      </w:r>
      <w:r>
        <w:t xml:space="preserve"> – which housed recent hit tracks, including “</w:t>
      </w:r>
      <w:hyperlink r:id="rId14" w:history="1">
        <w:r>
          <w:rPr>
            <w:rStyle w:val="Hyperlink"/>
          </w:rPr>
          <w:t>Emo Rockstar</w:t>
        </w:r>
      </w:hyperlink>
      <w:r>
        <w:t>,” “</w:t>
      </w:r>
      <w:hyperlink r:id="rId15" w:history="1">
        <w:r>
          <w:rPr>
            <w:rStyle w:val="Hyperlink"/>
          </w:rPr>
          <w:t>Fish Scale</w:t>
        </w:r>
      </w:hyperlink>
      <w:r>
        <w:t>,” “</w:t>
      </w:r>
      <w:hyperlink r:id="rId16" w:history="1">
        <w:r>
          <w:rPr>
            <w:rStyle w:val="Hyperlink"/>
          </w:rPr>
          <w:t>Foolish Figure</w:t>
        </w:r>
      </w:hyperlink>
      <w:r>
        <w:t>,” “</w:t>
      </w:r>
      <w:hyperlink r:id="rId17" w:history="1">
        <w:r>
          <w:rPr>
            <w:rStyle w:val="Hyperlink"/>
          </w:rPr>
          <w:t>Emo Love</w:t>
        </w:r>
      </w:hyperlink>
      <w:r>
        <w:t>,” “</w:t>
      </w:r>
      <w:hyperlink r:id="rId18" w:history="1">
        <w:r>
          <w:rPr>
            <w:rStyle w:val="Hyperlink"/>
          </w:rPr>
          <w:t>Bring The Hook</w:t>
        </w:r>
      </w:hyperlink>
      <w:r>
        <w:t>,” and “</w:t>
      </w:r>
      <w:hyperlink r:id="rId19" w:history="1">
        <w:r>
          <w:rPr>
            <w:rStyle w:val="Hyperlink"/>
          </w:rPr>
          <w:t>Know Like I know</w:t>
        </w:r>
      </w:hyperlink>
      <w:r>
        <w:t xml:space="preserve">” all now available at DSPs and streaming services everywhere </w:t>
      </w:r>
      <w:hyperlink r:id="rId20" w:history="1">
        <w:r>
          <w:rPr>
            <w:rStyle w:val="Hyperlink"/>
          </w:rPr>
          <w:t>HERE</w:t>
        </w:r>
      </w:hyperlink>
      <w:r>
        <w:t xml:space="preserve">. </w:t>
      </w:r>
      <w:r>
        <w:rPr>
          <w:i/>
          <w:iCs/>
        </w:rPr>
        <w:t xml:space="preserve">COLORS </w:t>
      </w:r>
      <w:r>
        <w:t xml:space="preserve">only feature Quando Rondo, who also has an upcoming joint mixtape with YoungBoy and you can stream his latest single “War Baby” </w:t>
      </w:r>
      <w:hyperlink r:id="rId21" w:history="1">
        <w:r>
          <w:rPr>
            <w:rStyle w:val="Hyperlink"/>
          </w:rPr>
          <w:t>HERE</w:t>
        </w:r>
      </w:hyperlink>
      <w:r>
        <w:t>.</w:t>
      </w:r>
    </w:p>
    <w:p w14:paraId="62D3E1BE" w14:textId="4A43E7B1" w:rsidR="00556C87" w:rsidRDefault="00556C87" w:rsidP="00556C87"/>
    <w:p w14:paraId="1CD9FA77" w14:textId="77777777" w:rsidR="00556C87" w:rsidRDefault="00556C87" w:rsidP="00556C87">
      <w:pPr>
        <w:jc w:val="center"/>
      </w:pPr>
      <w:r>
        <w:rPr>
          <w:noProof/>
        </w:rPr>
        <w:drawing>
          <wp:inline distT="0" distB="0" distL="0" distR="0" wp14:anchorId="1A00EE17" wp14:editId="30BAA606">
            <wp:extent cx="2139950" cy="3206750"/>
            <wp:effectExtent l="0" t="0" r="12700" b="12700"/>
            <wp:docPr id="1" name="Picture 1" descr="A picture containing tre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picture containing tree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r:link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A6711" w14:textId="77777777" w:rsidR="00556C87" w:rsidRDefault="00556C87" w:rsidP="00556C87">
      <w:pPr>
        <w:jc w:val="center"/>
      </w:pPr>
      <w:r>
        <w:rPr>
          <w:b/>
          <w:bCs/>
        </w:rPr>
        <w:t xml:space="preserve">Download new images </w:t>
      </w:r>
      <w:hyperlink r:id="rId24" w:history="1">
        <w:r>
          <w:rPr>
            <w:rStyle w:val="Hyperlink"/>
            <w:b/>
            <w:bCs/>
            <w:color w:val="0563C1"/>
          </w:rPr>
          <w:t>HERE</w:t>
        </w:r>
      </w:hyperlink>
      <w:r>
        <w:t xml:space="preserve"> (Photo credit: Khris James)</w:t>
      </w:r>
    </w:p>
    <w:p w14:paraId="2A1C5AF4" w14:textId="77777777" w:rsidR="00556C87" w:rsidRDefault="00556C87" w:rsidP="00556C87"/>
    <w:p w14:paraId="75882810" w14:textId="77777777" w:rsidR="00556C87" w:rsidRDefault="00556C87" w:rsidP="00556C87">
      <w:pPr>
        <w:jc w:val="center"/>
      </w:pPr>
      <w:r>
        <w:lastRenderedPageBreak/>
        <w:t xml:space="preserve"># # # </w:t>
      </w:r>
    </w:p>
    <w:p w14:paraId="0375D930" w14:textId="77777777" w:rsidR="00556C87" w:rsidRDefault="00556C87" w:rsidP="00556C87">
      <w:pPr>
        <w:jc w:val="center"/>
      </w:pPr>
    </w:p>
    <w:p w14:paraId="5B19C527" w14:textId="77777777" w:rsidR="00556C87" w:rsidRDefault="00556C87" w:rsidP="00556C87">
      <w:pPr>
        <w:jc w:val="center"/>
        <w:rPr>
          <w:b/>
          <w:bCs/>
        </w:rPr>
      </w:pPr>
      <w:r>
        <w:rPr>
          <w:b/>
          <w:bCs/>
        </w:rPr>
        <w:t xml:space="preserve">FOR MORE INFORMATION, PLEASE VISIT: </w:t>
      </w:r>
    </w:p>
    <w:p w14:paraId="06AD4449" w14:textId="77777777" w:rsidR="00556C87" w:rsidRDefault="00D014DD" w:rsidP="00556C87">
      <w:pPr>
        <w:jc w:val="center"/>
      </w:pPr>
      <w:hyperlink r:id="rId25" w:history="1">
        <w:r w:rsidR="00556C87">
          <w:rPr>
            <w:rStyle w:val="Hyperlink"/>
          </w:rPr>
          <w:t>INSTAGRAM</w:t>
        </w:r>
      </w:hyperlink>
      <w:r w:rsidR="00556C87">
        <w:t xml:space="preserve"> | </w:t>
      </w:r>
      <w:hyperlink r:id="rId26" w:history="1">
        <w:r w:rsidR="00556C87">
          <w:rPr>
            <w:rStyle w:val="Hyperlink"/>
          </w:rPr>
          <w:t>TWITTER</w:t>
        </w:r>
      </w:hyperlink>
      <w:r w:rsidR="00556C87">
        <w:t xml:space="preserve">  | </w:t>
      </w:r>
      <w:hyperlink r:id="rId27" w:history="1">
        <w:r w:rsidR="00556C87">
          <w:rPr>
            <w:rStyle w:val="Hyperlink"/>
          </w:rPr>
          <w:t>FACEBOOK</w:t>
        </w:r>
      </w:hyperlink>
      <w:r w:rsidR="00556C87">
        <w:t xml:space="preserve"> </w:t>
      </w:r>
    </w:p>
    <w:p w14:paraId="40215333" w14:textId="77777777" w:rsidR="00556C87" w:rsidRDefault="00556C87" w:rsidP="00556C87">
      <w:pPr>
        <w:jc w:val="center"/>
      </w:pPr>
      <w:r>
        <w:t>  </w:t>
      </w:r>
    </w:p>
    <w:p w14:paraId="5981AB96" w14:textId="77777777" w:rsidR="00556C87" w:rsidRDefault="00556C87" w:rsidP="00556C87">
      <w:pPr>
        <w:jc w:val="center"/>
        <w:rPr>
          <w:b/>
          <w:bCs/>
        </w:rPr>
      </w:pPr>
      <w:r>
        <w:rPr>
          <w:b/>
          <w:bCs/>
        </w:rPr>
        <w:t xml:space="preserve">FOR ALL PRESS INQUIRIES, PLEASE CONTACT: </w:t>
      </w:r>
    </w:p>
    <w:p w14:paraId="1DAE3A40" w14:textId="5EA06E16" w:rsidR="006E1763" w:rsidRDefault="00D014DD" w:rsidP="00556C87">
      <w:pPr>
        <w:jc w:val="center"/>
      </w:pPr>
      <w:hyperlink r:id="rId28" w:history="1">
        <w:r w:rsidR="00556C87">
          <w:rPr>
            <w:rStyle w:val="Hyperlink"/>
          </w:rPr>
          <w:t>ARIANA.WHITE@ATLANTICRECORDS.COM</w:t>
        </w:r>
      </w:hyperlink>
    </w:p>
    <w:sectPr w:rsidR="006E1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343A5"/>
    <w:multiLevelType w:val="hybridMultilevel"/>
    <w:tmpl w:val="A3741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TQyNrY0Nzc1NTVS0lEKTi0uzszPAykwqgUAnBLGVywAAAA="/>
  </w:docVars>
  <w:rsids>
    <w:rsidRoot w:val="00556C87"/>
    <w:rsid w:val="000339E0"/>
    <w:rsid w:val="000435CB"/>
    <w:rsid w:val="000C7697"/>
    <w:rsid w:val="00122F3D"/>
    <w:rsid w:val="002851C4"/>
    <w:rsid w:val="00490E03"/>
    <w:rsid w:val="005149DC"/>
    <w:rsid w:val="00556C87"/>
    <w:rsid w:val="00591028"/>
    <w:rsid w:val="005D5A25"/>
    <w:rsid w:val="005D7FFD"/>
    <w:rsid w:val="006E1763"/>
    <w:rsid w:val="00704712"/>
    <w:rsid w:val="007D3222"/>
    <w:rsid w:val="009821D5"/>
    <w:rsid w:val="00A7037D"/>
    <w:rsid w:val="00BA62E8"/>
    <w:rsid w:val="00BE6C12"/>
    <w:rsid w:val="00CD45DE"/>
    <w:rsid w:val="00D0031A"/>
    <w:rsid w:val="00D014DD"/>
    <w:rsid w:val="00EE2B46"/>
    <w:rsid w:val="00F50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8A932"/>
  <w15:chartTrackingRefBased/>
  <w15:docId w15:val="{E19EB916-2028-4EA1-BF04-B5F844F0B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C8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6C8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C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56C87"/>
  </w:style>
  <w:style w:type="character" w:customStyle="1" w:styleId="eop">
    <w:name w:val="eop"/>
    <w:basedOn w:val="DefaultParagraphFont"/>
    <w:rsid w:val="00122F3D"/>
  </w:style>
  <w:style w:type="paragraph" w:styleId="ListParagraph">
    <w:name w:val="List Paragraph"/>
    <w:basedOn w:val="Normal"/>
    <w:uiPriority w:val="34"/>
    <w:qFormat/>
    <w:rsid w:val="00704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ngboy.lnk.to/LostFiles" TargetMode="External"/><Relationship Id="rId13" Type="http://schemas.openxmlformats.org/officeDocument/2006/relationships/hyperlink" Target="https://nam04.safelinks.protection.outlook.com/?url=https%3A%2F%2Fyoungboy.lnk.to%2FTheLastSlimeto&amp;data=05%7C01%7CTaylor.Apel%40atlanticrecords.com%7C954cf504d91c4a3348d908da767f3690%7C8367939002ec4ba1ad3d69da3fdd637e%7C0%7C0%7C637952586013081980%7CUnknown%7CTWFpbGZsb3d8eyJWIjoiMC4wLjAwMDAiLCJQIjoiV2luMzIiLCJBTiI6Ik1haWwiLCJXVCI6Mn0%3D%7C3000%7C%7C%7C&amp;sdata=bLTkcjdvBXpFBDJSAF8gRhprVAzMTWD88juAjU3Ub%2B8%3D&amp;reserved=0" TargetMode="External"/><Relationship Id="rId18" Type="http://schemas.openxmlformats.org/officeDocument/2006/relationships/hyperlink" Target="https://nam04.safelinks.protection.outlook.com/?url=https%3A%2F%2Fwww.youtube.com%2Fwatch%3Fv%3D17PF-ejwVJ0&amp;data=05%7C01%7CChevon.DeShields%40atlanticrecords.com%7C151fdecd0f6e4dd6945508dab2f90fd5%7C8367939002ec4ba1ad3d69da3fdd637e%7C0%7C0%7C638019080042761967%7CUnknown%7CTWFpbGZsb3d8eyJWIjoiMC4wLjAwMDAiLCJQIjoiV2luMzIiLCJBTiI6Ik1haWwiLCJXVCI6Mn0%3D%7C3000%7C%7C%7C&amp;sdata=qTrluQtrFuEZqliAhxaTSk0Fdhmqkp8Le%2FG8zqcMbmg%3D&amp;reserved=0" TargetMode="External"/><Relationship Id="rId26" Type="http://schemas.openxmlformats.org/officeDocument/2006/relationships/hyperlink" Target="https://nam04.safelinks.protection.outlook.com/?url=https%3A%2F%2Ftwitter.com%2FGGYOUNGBOY&amp;data=05%7C01%7CChevon.DeShields%40atlanticrecords.com%7C151fdecd0f6e4dd6945508dab2f90fd5%7C8367939002ec4ba1ad3d69da3fdd637e%7C0%7C0%7C638019080042761967%7CUnknown%7CTWFpbGZsb3d8eyJWIjoiMC4wLjAwMDAiLCJQIjoiV2luMzIiLCJBTiI6Ik1haWwiLCJXVCI6Mn0%3D%7C3000%7C%7C%7C&amp;sdata=IixzM5RqJnlZ%2FNDCGdUwmRtA%2FI5x6jKA1WBiI6nTFtU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quandorondo.lnk.to%2FWarBaby&amp;data=05%7C01%7CChevon.DeShields%40atlanticrecords.com%7C151fdecd0f6e4dd6945508dab2f90fd5%7C8367939002ec4ba1ad3d69da3fdd637e%7C0%7C0%7C638019080042761967%7CUnknown%7CTWFpbGZsb3d8eyJWIjoiMC4wLjAwMDAiLCJQIjoiV2luMzIiLCJBTiI6Ik1haWwiLCJXVCI6Mn0%3D%7C3000%7C%7C%7C&amp;sdata=ln%2F1FF7TKyFt3iilNiNQt8ppyhkv2%2BX8kWV0oWys99w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ngboy.lnk.to/MaIGotAFamily" TargetMode="External"/><Relationship Id="rId17" Type="http://schemas.openxmlformats.org/officeDocument/2006/relationships/hyperlink" Target="https://nam04.safelinks.protection.outlook.com/?url=https%3A%2F%2Fwww.youtube.com%2Fwatch%3Fv%3DQ2MjSpA13kY&amp;data=05%7C01%7CChevon.DeShields%40atlanticrecords.com%7C151fdecd0f6e4dd6945508dab2f90fd5%7C8367939002ec4ba1ad3d69da3fdd637e%7C0%7C0%7C638019080042761967%7CUnknown%7CTWFpbGZsb3d8eyJWIjoiMC4wLjAwMDAiLCJQIjoiV2luMzIiLCJBTiI6Ik1haWwiLCJXVCI6Mn0%3D%7C3000%7C%7C%7C&amp;sdata=KaVSMsst%2F0XamIrJu%2FvKG3cg%2F7HsMwowVy5Zed2msEg%3D&amp;reserved=0" TargetMode="External"/><Relationship Id="rId25" Type="http://schemas.openxmlformats.org/officeDocument/2006/relationships/hyperlink" Target="https://nam04.safelinks.protection.outlook.com/?url=https%3A%2F%2Fwww.instagram.com%2Fnba_youngboy%2F&amp;data=05%7C01%7CChevon.DeShields%40atlanticrecords.com%7C151fdecd0f6e4dd6945508dab2f90fd5%7C8367939002ec4ba1ad3d69da3fdd637e%7C0%7C0%7C638019080042761967%7CUnknown%7CTWFpbGZsb3d8eyJWIjoiMC4wLjAwMDAiLCJQIjoiV2luMzIiLCJBTiI6Ik1haWwiLCJXVCI6Mn0%3D%7C3000%7C%7C%7C&amp;sdata=OemA8Fu9U6WNyt%2BQt8tIYOqcOfEY6paCSlfYqa%2BJqz8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www.youtube.com%2Fwatch%3Fv%3DERZJm1Bv6d8&amp;data=05%7C01%7CChevon.DeShields%40atlanticrecords.com%7C151fdecd0f6e4dd6945508dab2f90fd5%7C8367939002ec4ba1ad3d69da3fdd637e%7C0%7C0%7C638019080042761967%7CUnknown%7CTWFpbGZsb3d8eyJWIjoiMC4wLjAwMDAiLCJQIjoiV2luMzIiLCJBTiI6Ik1haWwiLCJXVCI6Mn0%3D%7C3000%7C%7C%7C&amp;sdata=5m%2B3u3nxz%2FO3X6yAiEMEuF0RmPVSkFlH0cN%2FaNMYsVI%3D&amp;reserved=0" TargetMode="External"/><Relationship Id="rId20" Type="http://schemas.openxmlformats.org/officeDocument/2006/relationships/hyperlink" Target="https://nam04.safelinks.protection.outlook.com/?url=https%3A%2F%2Fyoungboy.lnk.to%2Fcolors&amp;data=05%7C01%7CChevon.DeShields%40atlanticrecords.com%7C151fdecd0f6e4dd6945508dab2f90fd5%7C8367939002ec4ba1ad3d69da3fdd637e%7C0%7C0%7C638019080042761967%7CUnknown%7CTWFpbGZsb3d8eyJWIjoiMC4wLjAwMDAiLCJQIjoiV2luMzIiLCJBTiI6Ik1haWwiLCJXVCI6Mn0%3D%7C3000%7C%7C%7C&amp;sdata=wHbOZIagrM11YrarEQ8s2u0cutat6w1zVnneoqB4PZM%3D&amp;reserved=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ngboy.lnk.to/LostFiles" TargetMode="External"/><Relationship Id="rId24" Type="http://schemas.openxmlformats.org/officeDocument/2006/relationships/hyperlink" Target="https://nam04.safelinks.protection.outlook.com/?url=https%3A%2F%2Fwarnermusicgroup.box.com%2Fs%2F70fdk1xnsdb2ud3p6btiidm1jbwup8hw&amp;data=05%7C01%7CTaylor.Apel%40atlanticrecords.com%7C954cf504d91c4a3348d908da767f3690%7C8367939002ec4ba1ad3d69da3fdd637e%7C0%7C0%7C637952586013081980%7CUnknown%7CTWFpbGZsb3d8eyJWIjoiMC4wLjAwMDAiLCJQIjoiV2luMzIiLCJBTiI6Ik1haWwiLCJXVCI6Mn0%3D%7C3000%7C%7C%7C&amp;sdata=jwpfxbqhkLaC%2FSxTPH8Aojwj6PWEw5MaKNgIO%2BXKM2s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ww.youtube.com%2Fwatch%3Fv%3DjR4AG5LdKYE&amp;data=05%7C01%7CChevon.DeShields%40atlanticrecords.com%7C151fdecd0f6e4dd6945508dab2f90fd5%7C8367939002ec4ba1ad3d69da3fdd637e%7C0%7C0%7C638019080042605740%7CUnknown%7CTWFpbGZsb3d8eyJWIjoiMC4wLjAwMDAiLCJQIjoiV2luMzIiLCJBTiI6Ik1haWwiLCJXVCI6Mn0%3D%7C3000%7C%7C%7C&amp;sdata=SzmoTbtHiHuUpl8zcoOwhNSv0u5iUXroTH9ktOTP5Mg%3D&amp;reserved=0" TargetMode="External"/><Relationship Id="rId23" Type="http://schemas.openxmlformats.org/officeDocument/2006/relationships/image" Target="cid:image002.jpg@01D8A846.804F7E20" TargetMode="External"/><Relationship Id="rId28" Type="http://schemas.openxmlformats.org/officeDocument/2006/relationships/hyperlink" Target="mailto:ARIANA.WHITE@ATLANTICRECORDS.COM" TargetMode="External"/><Relationship Id="rId10" Type="http://schemas.openxmlformats.org/officeDocument/2006/relationships/hyperlink" Target="https://warnermusicgroup.app.box.com/s/ptbdvy5tx5igza4mu0krm3kv47jcd5no" TargetMode="External"/><Relationship Id="rId19" Type="http://schemas.openxmlformats.org/officeDocument/2006/relationships/hyperlink" Target="https://nam04.safelinks.protection.outlook.com/?url=https%3A%2F%2Fyoutu.be%2FNxrMgE_Bdlc&amp;data=05%7C01%7CChevon.DeShields%40atlanticrecords.com%7C151fdecd0f6e4dd6945508dab2f90fd5%7C8367939002ec4ba1ad3d69da3fdd637e%7C0%7C0%7C638019080042761967%7CUnknown%7CTWFpbGZsb3d8eyJWIjoiMC4wLjAwMDAiLCJQIjoiV2luMzIiLCJBTiI6Ik1haWwiLCJXVCI6Mn0%3D%7C3000%7C%7C%7C&amp;sdata=uFJJUOLRohid6gKB40UGJlixGVaTMJGE5vFz2fQUSLA%3D&amp;reserved=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hyperlink" Target="https://nam04.safelinks.protection.outlook.com/?url=https%3A%2F%2Fwww.youtube.com%2Fwatch%3Fv%3De14yTAdhTdY&amp;data=05%7C01%7CChevon.DeShields%40atlanticrecords.com%7C151fdecd0f6e4dd6945508dab2f90fd5%7C8367939002ec4ba1ad3d69da3fdd637e%7C0%7C0%7C638019080042605740%7CUnknown%7CTWFpbGZsb3d8eyJWIjoiMC4wLjAwMDAiLCJQIjoiV2luMzIiLCJBTiI6Ik1haWwiLCJXVCI6Mn0%3D%7C3000%7C%7C%7C&amp;sdata=vziU5vuNZCaFxREholKsfAdysvwu4QR%2B83IzM%2B1HcgU%3D&amp;reserved=0" TargetMode="External"/><Relationship Id="rId22" Type="http://schemas.openxmlformats.org/officeDocument/2006/relationships/image" Target="media/image2.jpeg"/><Relationship Id="rId27" Type="http://schemas.openxmlformats.org/officeDocument/2006/relationships/hyperlink" Target="https://nam04.safelinks.protection.outlook.com/?url=https%3A%2F%2Fwww.facebook.com%2Fnbayoungboy%2F&amp;data=05%7C01%7CChevon.DeShields%40atlanticrecords.com%7C151fdecd0f6e4dd6945508dab2f90fd5%7C8367939002ec4ba1ad3d69da3fdd637e%7C0%7C0%7C638019080042761967%7CUnknown%7CTWFpbGZsb3d8eyJWIjoiMC4wLjAwMDAiLCJQIjoiV2luMzIiLCJBTiI6Ik1haWwiLCJXVCI6Mn0%3D%7C3000%7C%7C%7C&amp;sdata=FN7pR5Dcuc451US3OEWr8tSjH2I17M4cKlznsINVLS8%3D&amp;reserved=0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451B02-74A8-4E08-BEBD-15CFA0383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C86A26-C87E-41F2-B8FE-4A1AD59914B9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3609E69A-8687-47A5-918C-EB2EA20F18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3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9</cp:revision>
  <dcterms:created xsi:type="dcterms:W3CDTF">2022-12-22T00:07:00Z</dcterms:created>
  <dcterms:modified xsi:type="dcterms:W3CDTF">2022-12-2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